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n integer n and a list of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undirected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graph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edges of the given graph make up a valid tree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2/tree1-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0,1],[0,2],[0,3],[1,4]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2/tree2-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0,1],[1,2],[2,3],[1,3],[1,4]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edge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re are no self-loops or repeated ed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0Z</dcterms:created>
  <dcterms:modified xsi:type="dcterms:W3CDTF">2024-03-25T1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